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1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77777777" w:rsidR="00944CBC" w:rsidRDefault="00944CBC" w:rsidP="00944CBC">
            <w:r>
              <w:t xml:space="preserve">Certified Game </w:t>
            </w:r>
            <w:proofErr w:type="gramStart"/>
            <w:r>
              <w:t>Developer,  successfully</w:t>
            </w:r>
            <w:proofErr w:type="gramEnd"/>
            <w:r>
              <w:t xml:space="preserve"> video game projects, animations, arts, draws, photoshop. Highly energetic with over 4 years of experience in making videos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77777777" w:rsidR="006F6A99" w:rsidRDefault="006F6A99" w:rsidP="006F6A99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0A505A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>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6922A161" w:rsidR="008D4C89" w:rsidRPr="00AD3477" w:rsidRDefault="000A505A" w:rsidP="008D4C89">
            <w:pPr>
              <w:rPr>
                <w:u w:val="single"/>
              </w:rPr>
            </w:pPr>
            <w:hyperlink r:id="rId21" w:history="1">
              <w:r w:rsidR="00AD3477" w:rsidRPr="000B6503">
                <w:rPr>
                  <w:rStyle w:val="Hyperlink"/>
                  <w:color w:val="00B0D4" w:themeColor="accent2" w:themeShade="BF"/>
                </w:rPr>
                <w:t>https://12345678944.github.io/Giorgi-Chkhaidze-Resume/index.html</w:t>
              </w:r>
            </w:hyperlink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0A505A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  <w:bookmarkStart w:id="0" w:name="_GoBack"/>
        <w:bookmarkEnd w:id="0"/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>
                                <a:extLst/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>
                                <a:extLst/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>
                                <a:extLst/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50D2EA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4E5D7E1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0A04273" w14:textId="4C7DC78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F2217DC" w14:textId="2D43CA7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9FA23D8" w14:textId="50337F0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C3DF5E7" w14:textId="3B826788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00F6FFE" w14:textId="777777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77777777" w:rsidR="00B26C16" w:rsidRP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0D87D02A" wp14:editId="2E4982AC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5AB131FC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AD77FAA" w14:textId="77777777" w:rsidR="008D4C89" w:rsidRDefault="008D4C89" w:rsidP="008064DE"/>
        </w:tc>
      </w:tr>
    </w:tbl>
    <w:p w14:paraId="577CA48D" w14:textId="4CD676E9" w:rsidR="00BA3253" w:rsidRPr="008D4C89" w:rsidRDefault="009F0E6E" w:rsidP="008D4C89">
      <w:pPr>
        <w:spacing w:after="0"/>
        <w:rPr>
          <w:sz w:val="8"/>
        </w:rPr>
      </w:pPr>
      <w:r>
        <w:rPr>
          <w:sz w:val="8"/>
        </w:rPr>
        <w:t xml:space="preserve"> </w:t>
      </w:r>
    </w:p>
    <w:sectPr w:rsidR="00BA3253" w:rsidRPr="008D4C89" w:rsidSect="00BD7651">
      <w:headerReference w:type="default" r:id="rId27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097F2" w14:textId="77777777" w:rsidR="000A505A" w:rsidRDefault="000A505A" w:rsidP="00BA3253">
      <w:pPr>
        <w:spacing w:after="0" w:line="240" w:lineRule="auto"/>
      </w:pPr>
      <w:r>
        <w:separator/>
      </w:r>
    </w:p>
  </w:endnote>
  <w:endnote w:type="continuationSeparator" w:id="0">
    <w:p w14:paraId="38C41714" w14:textId="77777777" w:rsidR="000A505A" w:rsidRDefault="000A505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908D8" w14:textId="77777777" w:rsidR="000A505A" w:rsidRDefault="000A505A" w:rsidP="00BA3253">
      <w:pPr>
        <w:spacing w:after="0" w:line="240" w:lineRule="auto"/>
      </w:pPr>
      <w:r>
        <w:separator/>
      </w:r>
    </w:p>
  </w:footnote>
  <w:footnote w:type="continuationSeparator" w:id="0">
    <w:p w14:paraId="3EDCF37A" w14:textId="77777777" w:rsidR="000A505A" w:rsidRDefault="000A505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176419"/>
    <w:rsid w:val="0024595B"/>
    <w:rsid w:val="002C11C9"/>
    <w:rsid w:val="002F0644"/>
    <w:rsid w:val="003C3388"/>
    <w:rsid w:val="0045614D"/>
    <w:rsid w:val="00662ADC"/>
    <w:rsid w:val="00696538"/>
    <w:rsid w:val="006C2016"/>
    <w:rsid w:val="006F6A99"/>
    <w:rsid w:val="007F053E"/>
    <w:rsid w:val="008064DE"/>
    <w:rsid w:val="008D4C89"/>
    <w:rsid w:val="008F2E01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hyperlink" Target="https://12345678944.github.io/Giorgi-Chkhaidze-Resume/index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svg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svg"/><Relationship Id="rId28" Type="http://schemas.openxmlformats.org/officeDocument/2006/relationships/fontTable" Target="fontTable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906E0"/>
    <w:rsid w:val="0071481E"/>
    <w:rsid w:val="009D46D5"/>
    <w:rsid w:val="00B5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4CBE324C3849BB9824FAB2A292CD03">
    <w:name w:val="164CBE324C3849BB9824FAB2A292CD03"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2E3DF4E09E624F07BDB8F76BD811A8AA">
    <w:name w:val="2E3DF4E09E624F07BDB8F76BD811A8AA"/>
  </w:style>
  <w:style w:type="paragraph" w:customStyle="1" w:styleId="EBF8FA1511D64635A1108DB338FBCE3E">
    <w:name w:val="EBF8FA1511D64635A1108DB338FBCE3E"/>
  </w:style>
  <w:style w:type="paragraph" w:customStyle="1" w:styleId="CA9118956C9D4173961D6844523D5B2A">
    <w:name w:val="CA9118956C9D4173961D6844523D5B2A"/>
  </w:style>
  <w:style w:type="paragraph" w:customStyle="1" w:styleId="C6AD3987BC5640979584723068E17C74">
    <w:name w:val="C6AD3987BC5640979584723068E17C74"/>
  </w:style>
  <w:style w:type="paragraph" w:customStyle="1" w:styleId="F4940D4F0CBC4CB6A8B28CDA7E3871C4">
    <w:name w:val="F4940D4F0CBC4CB6A8B28CDA7E3871C4"/>
  </w:style>
  <w:style w:type="paragraph" w:customStyle="1" w:styleId="E990721E3BFB422F8EF1C41CC8C50468">
    <w:name w:val="E990721E3BFB422F8EF1C41CC8C50468"/>
  </w:style>
  <w:style w:type="paragraph" w:customStyle="1" w:styleId="16004B91E3D44E309107EE8C869D3A0C">
    <w:name w:val="16004B91E3D44E309107EE8C869D3A0C"/>
  </w:style>
  <w:style w:type="paragraph" w:customStyle="1" w:styleId="8AFBEFFED4224052849B3C2C8B4E224D">
    <w:name w:val="8AFBEFFED4224052849B3C2C8B4E224D"/>
  </w:style>
  <w:style w:type="paragraph" w:customStyle="1" w:styleId="560180DB982C41E9A90CA9D195F1D76A">
    <w:name w:val="560180DB982C41E9A90CA9D195F1D76A"/>
  </w:style>
  <w:style w:type="paragraph" w:customStyle="1" w:styleId="3D086A1B9EB64E2C8B40768CA85A863B">
    <w:name w:val="3D086A1B9EB64E2C8B40768CA85A863B"/>
  </w:style>
  <w:style w:type="paragraph" w:customStyle="1" w:styleId="727C67E9786049988E1790B8D9D4D4EE">
    <w:name w:val="727C67E9786049988E1790B8D9D4D4EE"/>
  </w:style>
  <w:style w:type="paragraph" w:customStyle="1" w:styleId="7FA75C3A41FD42179179E18D01EDD88D">
    <w:name w:val="7FA75C3A41FD42179179E18D01EDD88D"/>
  </w:style>
  <w:style w:type="paragraph" w:customStyle="1" w:styleId="972CAD35D5C0406A8D18CE9F12DCEB3F">
    <w:name w:val="972CAD35D5C0406A8D18CE9F12DCEB3F"/>
  </w:style>
  <w:style w:type="paragraph" w:customStyle="1" w:styleId="2F737CE78EE847F5B47F7B8924FF46E1">
    <w:name w:val="2F737CE78EE847F5B47F7B8924FF46E1"/>
  </w:style>
  <w:style w:type="paragraph" w:customStyle="1" w:styleId="719EE1D4FFBB417D9564FC11DA1A7189">
    <w:name w:val="719EE1D4FFBB417D9564FC11DA1A7189"/>
  </w:style>
  <w:style w:type="paragraph" w:customStyle="1" w:styleId="5BD772A224524700967324382A069C83">
    <w:name w:val="5BD772A224524700967324382A069C83"/>
  </w:style>
  <w:style w:type="paragraph" w:customStyle="1" w:styleId="4AC7D56DBE064688AD430F60AF5C2739">
    <w:name w:val="4AC7D56DBE064688AD430F60AF5C2739"/>
  </w:style>
  <w:style w:type="paragraph" w:customStyle="1" w:styleId="83D740BEACD94A6795850F8FEBFC3A87">
    <w:name w:val="83D740BEACD94A6795850F8FEBFC3A87"/>
  </w:style>
  <w:style w:type="paragraph" w:customStyle="1" w:styleId="DE4463409F7848E1915906C5ED9E50A1">
    <w:name w:val="DE4463409F7848E1915906C5ED9E50A1"/>
  </w:style>
  <w:style w:type="paragraph" w:customStyle="1" w:styleId="971DC351781D433CA2EE63A2E5EF1C9C">
    <w:name w:val="971DC351781D433CA2EE63A2E5EF1C9C"/>
  </w:style>
  <w:style w:type="paragraph" w:customStyle="1" w:styleId="1A77EEBE66154CD884D00203A39E3221">
    <w:name w:val="1A77EEBE66154CD884D00203A39E3221"/>
  </w:style>
  <w:style w:type="paragraph" w:customStyle="1" w:styleId="515AD87A3C8B44B38DB3EED81ABDB3E1">
    <w:name w:val="515AD87A3C8B44B38DB3EED81ABDB3E1"/>
  </w:style>
  <w:style w:type="paragraph" w:customStyle="1" w:styleId="AB6735D611F7469AAC2C2852430657A4">
    <w:name w:val="AB6735D611F7469AAC2C2852430657A4"/>
  </w:style>
  <w:style w:type="paragraph" w:customStyle="1" w:styleId="24A0BC1A27C2469EA013117FEF1F4B6E">
    <w:name w:val="24A0BC1A27C2469EA013117FEF1F4B6E"/>
  </w:style>
  <w:style w:type="paragraph" w:customStyle="1" w:styleId="C90AAD2C969A456B8490AD90C7178935">
    <w:name w:val="C90AAD2C969A456B8490AD90C7178935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C048807A09FA454CB2E64F8B1413008F">
    <w:name w:val="C048807A09FA454CB2E64F8B1413008F"/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AB138E1E826F40238B453440CB75BC97">
    <w:name w:val="AB138E1E826F40238B453440CB75BC97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D4BCBE3027F5483D9A6568224B372BBC">
    <w:name w:val="D4BCBE3027F5483D9A6568224B372BBC"/>
  </w:style>
  <w:style w:type="paragraph" w:customStyle="1" w:styleId="6FFAC81CAE074EA39DC93F0008F9216A">
    <w:name w:val="6FFAC81CAE074EA39DC93F0008F9216A"/>
  </w:style>
  <w:style w:type="paragraph" w:customStyle="1" w:styleId="48B4605F26844B408DF97CC62FA33288">
    <w:name w:val="48B4605F26844B408DF97CC62FA33288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CF7E9D65A6D7449E80B6A8897FD54085">
    <w:name w:val="CF7E9D65A6D7449E80B6A8897FD54085"/>
  </w:style>
  <w:style w:type="paragraph" w:customStyle="1" w:styleId="CA50B4573E7048F38D83D52736FE1DED">
    <w:name w:val="CA50B4573E7048F38D83D52736FE1DED"/>
  </w:style>
  <w:style w:type="paragraph" w:customStyle="1" w:styleId="DF0FBD7041794F9BAC8B1A475176AE2B">
    <w:name w:val="DF0FBD7041794F9BAC8B1A475176AE2B"/>
  </w:style>
  <w:style w:type="paragraph" w:customStyle="1" w:styleId="E6BD81CA73804A639ABEB5E04C640020">
    <w:name w:val="E6BD81CA73804A639ABEB5E04C640020"/>
    <w:rsid w:val="0071481E"/>
  </w:style>
  <w:style w:type="paragraph" w:customStyle="1" w:styleId="98E858A5698444FAAFB1E4D3E63CAEA5">
    <w:name w:val="98E858A5698444FAAFB1E4D3E63CAEA5"/>
    <w:rsid w:val="009D46D5"/>
  </w:style>
  <w:style w:type="paragraph" w:customStyle="1" w:styleId="29E1A6AC85994900B26D5A8F1D7136BB">
    <w:name w:val="29E1A6AC85994900B26D5A8F1D7136BB"/>
    <w:rsid w:val="009D46D5"/>
  </w:style>
  <w:style w:type="paragraph" w:customStyle="1" w:styleId="38061B1FF4DD46978F8213BCE4606C59">
    <w:name w:val="38061B1FF4DD46978F8213BCE4606C59"/>
    <w:rsid w:val="009D46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1-10-01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